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1e0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840c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7d3c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21:50:30Z</dcterms:created>
  <dcterms:modified xsi:type="dcterms:W3CDTF">2022-01-03T21:50:30Z</dcterms:modified>
</cp:coreProperties>
</file>